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climate</w:t>
      </w:r>
      <w:r>
        <w:t xml:space="preserve"> </w:t>
      </w:r>
      <w:r>
        <w:t xml:space="preserve">polic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t xml:space="preserve">Current version and code:</w:t>
      </w:r>
      <w:hyperlink r:id="rId20">
        <w:r>
          <w:rPr>
            <w:rStyle w:val="Hyperlink"/>
          </w:rPr>
          <w:t xml:space="preserve">https://github.com/mcc-apsis/Social-outcomes-of-climate-policies/tree/master/Results</w:t>
        </w:r>
      </w:hyperlink>
    </w:p>
    <w:p>
      <w:pPr>
        <w:pStyle w:val="BodyText"/>
      </w:pPr>
      <w:r>
        <w:t xml:space="preserve">Latest update: 22 Oktober, 2019, 14:49</w:t>
      </w:r>
    </w:p>
    <w:p>
      <w:pPr>
        <w:pStyle w:val="Heading2"/>
      </w:pPr>
      <w:bookmarkStart w:id="21" w:name="literature-and-methods"/>
      <w:r>
        <w:t xml:space="preserve">Literature and methods</w:t>
      </w:r>
      <w:bookmarkEnd w:id="21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UBLIC~1\SOCIAL~1\Results\SOCIAL~1/figure-docx/litera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olicies-and-geographic-coverage"/>
      <w:r>
        <w:t xml:space="preserve">Policies and geographic coverage</w:t>
      </w:r>
      <w:bookmarkEnd w:id="23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UBLIC~1\SOCIAL~1\Results\SOCIAL~1/figure-docx/poli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UBLIC~1\SOCIAL~1\Results\SOCIAL~1/figure-docx/polic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UBLIC~1\SOCIAL~1\Results\SOCIAL~1/figure-docx/polic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UBLIC~1\SOCIAL~1\Results\SOCIAL~1/figure-docx/polic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UBLIC~1\SOCIAL~1\Results\SOCIAL~1/figure-docx/social_outco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63"/>
        <w:gridCol w:w="3091"/>
        <w:gridCol w:w="1978"/>
        <w:gridCol w:w="1239"/>
        <w:gridCol w:w="2578"/>
      </w:tblGrid>
      <w:tr>
        <w:trPr>
          <w:cantSplit/>
          <w:trHeight w:val="23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unt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licy_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_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_population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raz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nergy Efficiency Proje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na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coEnergy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th Five-Year Pl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jective well-be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ignific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h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th Five-Year Pl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st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KredEx sch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st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KredEx sch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geograph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ee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aving in-house energy savings progr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e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etter Energy Perform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jective well-be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me is where the heat 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Warm Front Home Energy Efficiency Sch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jective well-be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Warm Front Sch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rb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6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Stat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ultiple state-level polici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mployment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UBLIC~1\SOCIAL~1\Results\SOCIAL~1/figure-docx/social_outcom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47"/>
        <w:gridCol w:w="4721"/>
        <w:gridCol w:w="2517"/>
        <w:gridCol w:w="1307"/>
        <w:gridCol w:w="1587"/>
      </w:tblGrid>
      <w:tr>
        <w:trPr>
          <w:cantSplit/>
          <w:trHeight w:val="181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ount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licy_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cial_outcome_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cial_outco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cial_outcome_population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ambo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Lower Sesan Dam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jective well-be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ambo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Lower Sesan Dam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ambo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Lower Sesan Dam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ommunity cohesion/confli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ambo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Lower Sesan Dam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h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onconventional Renewable Energy La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ommunity cohesion/confli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h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tegrated Rural Energy Development in One Hundred</w:t>
              <w:br/>
              <w:t xml:space="preserve">Counties’’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Everyon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h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tegrated Rural Energy Development in One Hundred</w:t>
              <w:br/>
              <w:t xml:space="preserve">Counties’’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ex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ex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pen Season (OS) for Electric Energy Transmission and Transformation Reserve Capa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ex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verty reduction (in general, not limited to affordability/acce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ex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pen Season (OS) for Electric Energy Transmission and Transformation Reserve Capa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ommunity cohesion/confli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exi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ommunity cohesion/confli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oroc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ogramme d’Electrification Rurale Globale (PER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ot st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Everyon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oroc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oroccan Solar Pl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p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Rural Energy Development Programme (RED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p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Rural Energy Development Programme (RED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ime/labour/drudg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p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Rural Energy Development Programme (RED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uth Af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REI4P - Renewable Energy Independent Power Producers Procurement Program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outh Afr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ree Basic Electrification (FBE) policy, also the Electricity Basic Support Services Tariff (EBSST), known as the "poverty tariff"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United Sta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Various, it is assessing federal and state incentiv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Vietn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Vuong Hydropower D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Vietn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Vuong Hydropower D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Vietn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Vuong Hydropower D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ime/labour/drudg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Vietn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Vuong Hydropower D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verty reduction (in general, not limited to affordability/acces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a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panta solar mini-g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Everyone targetted by the policy</w:t>
            </w:r>
          </w:p>
        </w:tc>
      </w:tr>
      <w:tr>
        <w:trPr>
          <w:cantSplit/>
          <w:trHeight w:val="18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a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panta solar mini-g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ccess (electricit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set of participants</w:t>
            </w:r>
          </w:p>
        </w:tc>
      </w:tr>
      <w:tr>
        <w:trPr>
          <w:cantSplit/>
          <w:trHeight w:val="182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ambi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panta solar mini-gri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Equality (gender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xed (positive and negative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set of participants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UBLIC~1\SOCIAL~1\Results\SOCIAL~1/figure-docx/social_outcom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63"/>
        <w:gridCol w:w="2717"/>
        <w:gridCol w:w="1978"/>
        <w:gridCol w:w="2088"/>
        <w:gridCol w:w="2578"/>
      </w:tblGrid>
      <w:tr>
        <w:trPr>
          <w:cantSplit/>
          <w:trHeight w:val="23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unt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licy_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_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_population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ed in Tarif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geograph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ed in Tarif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newable Energy Act, E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chnology-specific feed-in tariffs (FIT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geograph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re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ublic Service Obligation (PSO) lev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t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3 Surchar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Jap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ed-in Tarif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ed in tarif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238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Stat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waii PV tax credit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UBLIC~1\SOCIAL~1\Results\SOCIAL~1/figure-docx/social_outcom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94"/>
        <w:gridCol w:w="5510"/>
        <w:gridCol w:w="1030"/>
        <w:gridCol w:w="1047"/>
        <w:gridCol w:w="1257"/>
      </w:tblGrid>
      <w:tr>
        <w:trPr>
          <w:cantSplit/>
          <w:trHeight w:val="162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count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policy_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social_outcome_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social_outco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social_outcome_population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Community cohesion/confli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Some of those targetted by the polic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Community cohesion/confli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ffordability (electricity/fue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quality (geograph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quality (geograph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Mixed (positive and negativ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Community cohesion/confli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nergiewen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Procedural jus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6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In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National Solar Mission</w:t>
              <w:br/>
              <w:t xml:space="preserve"/>
              <w:br/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A part of the society or locality</w:t>
            </w:r>
          </w:p>
        </w:tc>
      </w:tr>
      <w:tr>
        <w:trPr>
          <w:cantSplit/>
          <w:trHeight w:val="163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United Kingdom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Multiple energy efficiency and environmental policies, incl. the Carbon Emission Reduction Target (CERT), Community Energy Saving Programme (CESP), Warm Front Scheme (WFS), and others</w:t>
              <w:br/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quality (income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Negativ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6"/>
                <w:szCs w:val="6"/>
                <w:color w:val="111111"/>
              </w:rPr>
              <w:t xml:space="preserve">Everyone in the society or locality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UBLIC~1\SOCIAL~1\Results\SOCIAL~1/figure-docx/social_outcom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63"/>
        <w:gridCol w:w="1940"/>
        <w:gridCol w:w="1582"/>
        <w:gridCol w:w="1239"/>
        <w:gridCol w:w="2344"/>
      </w:tblGrid>
      <w:tr>
        <w:trPr>
          <w:cantSplit/>
          <w:trHeight w:val="236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unt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olicy_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_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ocial_outcome_population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r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asoline and Diesel Tax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ignific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erma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asoline and Diesel Tax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ignific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ta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asoline and Diesel Tax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er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asoline and Diesel Tax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ignific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p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asoline and Diesel Tax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ignific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we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asoline and Diesel Tax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ignific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Kingd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asoline and Diesel Tax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ignific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Sta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gasolene t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veryone in the society or locality</w:t>
            </w:r>
          </w:p>
        </w:tc>
      </w:tr>
      <w:tr>
        <w:trPr>
          <w:cantSplit/>
          <w:trHeight w:val="238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ted Stat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gasolene t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quality (income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egativ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 part of the society or localit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0" Target="https://github.com/mcc-apsis/Social-outcomes-of-climate-policies/tree/master/Resul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mcc-apsis/Social-outcomes-of-climate-policies/tree/master/Resul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outcomes of climate policies</dc:title>
  <dc:creator>William F. Lamb</dc:creator>
  <cp:keywords/>
  <dcterms:created xsi:type="dcterms:W3CDTF">2019-10-22T12:51:07Z</dcterms:created>
  <dcterms:modified xsi:type="dcterms:W3CDTF">2019-10-22T12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>word_document</vt:lpwstr>
  </property>
</Properties>
</file>